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A5497" w:rsidRDefault="00DA5497" w:rsidP="00A46E15">
      <w:pPr>
        <w:jc w:val="center"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 xml:space="preserve">BURSA </w:t>
      </w:r>
      <w:r w:rsidR="00292BE4" w:rsidRPr="00A9231B">
        <w:rPr>
          <w:rFonts w:ascii="Times New Roman" w:hAnsi="Times New Roman" w:cs="Times New Roman"/>
          <w:b/>
          <w:bCs/>
          <w:sz w:val="20"/>
          <w:szCs w:val="20"/>
        </w:rPr>
        <w:t>ULUDAĞ ÜNİVERSİTESİ MÜHENDİSLİK FAKÜLTESİ TEKSTİL MÜHENDİSLİĞİ BÖLÜMÜ</w:t>
      </w:r>
    </w:p>
    <w:p w:rsidR="00292BE4" w:rsidRPr="00A9231B" w:rsidRDefault="00292BE4" w:rsidP="00A46E15">
      <w:pPr>
        <w:jc w:val="center"/>
        <w:rPr>
          <w:rFonts w:ascii="Times New Roman" w:hAnsi="Times New Roman" w:cs="Times New Roman"/>
          <w:b/>
          <w:bCs/>
          <w:sz w:val="20"/>
          <w:szCs w:val="20"/>
        </w:rPr>
      </w:pPr>
      <w:r w:rsidRPr="00A9231B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="00B323FD" w:rsidRPr="00A9231B">
        <w:rPr>
          <w:rFonts w:ascii="Times New Roman" w:hAnsi="Times New Roman" w:cs="Times New Roman"/>
          <w:b/>
          <w:bCs/>
          <w:sz w:val="20"/>
          <w:szCs w:val="20"/>
        </w:rPr>
        <w:t>20</w:t>
      </w:r>
      <w:r w:rsidR="00BA33DC" w:rsidRPr="00A9231B">
        <w:rPr>
          <w:rFonts w:ascii="Times New Roman" w:hAnsi="Times New Roman" w:cs="Times New Roman"/>
          <w:b/>
          <w:bCs/>
          <w:sz w:val="20"/>
          <w:szCs w:val="20"/>
        </w:rPr>
        <w:t>20</w:t>
      </w:r>
      <w:r w:rsidR="00B323FD" w:rsidRPr="00A9231B">
        <w:rPr>
          <w:rFonts w:ascii="Times New Roman" w:hAnsi="Times New Roman" w:cs="Times New Roman"/>
          <w:b/>
          <w:bCs/>
          <w:sz w:val="20"/>
          <w:szCs w:val="20"/>
        </w:rPr>
        <w:t>-202</w:t>
      </w:r>
      <w:r w:rsidR="00BA33DC" w:rsidRPr="00A9231B">
        <w:rPr>
          <w:rFonts w:ascii="Times New Roman" w:hAnsi="Times New Roman" w:cs="Times New Roman"/>
          <w:b/>
          <w:bCs/>
          <w:sz w:val="20"/>
          <w:szCs w:val="20"/>
        </w:rPr>
        <w:t>1</w:t>
      </w:r>
      <w:r w:rsidR="00B323FD" w:rsidRPr="00A9231B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="009D6F58">
        <w:rPr>
          <w:rFonts w:ascii="Times New Roman" w:hAnsi="Times New Roman" w:cs="Times New Roman"/>
          <w:b/>
          <w:bCs/>
          <w:sz w:val="20"/>
          <w:szCs w:val="20"/>
        </w:rPr>
        <w:t>BAHAR</w:t>
      </w:r>
      <w:r w:rsidR="00BA33DC" w:rsidRPr="00A9231B">
        <w:rPr>
          <w:rFonts w:ascii="Times New Roman" w:hAnsi="Times New Roman" w:cs="Times New Roman"/>
          <w:b/>
          <w:bCs/>
          <w:sz w:val="20"/>
          <w:szCs w:val="20"/>
        </w:rPr>
        <w:t xml:space="preserve"> YARIYILI</w:t>
      </w:r>
      <w:r w:rsidR="007D2619">
        <w:rPr>
          <w:rFonts w:ascii="Times New Roman" w:hAnsi="Times New Roman" w:cs="Times New Roman"/>
          <w:b/>
          <w:bCs/>
          <w:sz w:val="20"/>
          <w:szCs w:val="20"/>
        </w:rPr>
        <w:t xml:space="preserve"> BÜTÜNLEME</w:t>
      </w:r>
      <w:r w:rsidR="00BA33DC" w:rsidRPr="00A9231B">
        <w:rPr>
          <w:rFonts w:ascii="Times New Roman" w:hAnsi="Times New Roman" w:cs="Times New Roman"/>
          <w:b/>
          <w:bCs/>
          <w:sz w:val="20"/>
          <w:szCs w:val="20"/>
        </w:rPr>
        <w:t xml:space="preserve"> MAZERET SINAV</w:t>
      </w:r>
      <w:r w:rsidRPr="00A9231B">
        <w:rPr>
          <w:rFonts w:ascii="Times New Roman" w:hAnsi="Times New Roman" w:cs="Times New Roman"/>
          <w:b/>
          <w:bCs/>
          <w:sz w:val="20"/>
          <w:szCs w:val="20"/>
        </w:rPr>
        <w:t xml:space="preserve"> PROGRAMI</w:t>
      </w:r>
    </w:p>
    <w:tbl>
      <w:tblPr>
        <w:tblpPr w:leftFromText="141" w:rightFromText="141" w:vertAnchor="page" w:horzAnchor="margin" w:tblpXSpec="center" w:tblpY="2581"/>
        <w:tblW w:w="146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2263"/>
        <w:gridCol w:w="3515"/>
        <w:gridCol w:w="3686"/>
        <w:gridCol w:w="1417"/>
        <w:gridCol w:w="1697"/>
        <w:gridCol w:w="2098"/>
      </w:tblGrid>
      <w:tr w:rsidR="00A46E15" w:rsidRPr="00A9231B" w:rsidTr="005D358F">
        <w:tc>
          <w:tcPr>
            <w:tcW w:w="2263" w:type="dxa"/>
            <w:vAlign w:val="center"/>
          </w:tcPr>
          <w:p w:rsidR="00A46E15" w:rsidRPr="00A9231B" w:rsidRDefault="00A46E15" w:rsidP="00A46E1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9231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ERSİN KODU</w:t>
            </w:r>
          </w:p>
        </w:tc>
        <w:tc>
          <w:tcPr>
            <w:tcW w:w="3515" w:type="dxa"/>
            <w:vAlign w:val="center"/>
          </w:tcPr>
          <w:p w:rsidR="00A46E15" w:rsidRPr="00A9231B" w:rsidRDefault="00A46E15" w:rsidP="00A46E1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9231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ERSİN ADI</w:t>
            </w:r>
          </w:p>
        </w:tc>
        <w:tc>
          <w:tcPr>
            <w:tcW w:w="3686" w:type="dxa"/>
            <w:vAlign w:val="center"/>
          </w:tcPr>
          <w:p w:rsidR="00A46E15" w:rsidRPr="00A9231B" w:rsidRDefault="00A46E15" w:rsidP="00A46E1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9231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INAVA GİREBİLECEK ÖĞRENCİLER</w:t>
            </w:r>
          </w:p>
        </w:tc>
        <w:tc>
          <w:tcPr>
            <w:tcW w:w="1417" w:type="dxa"/>
            <w:vAlign w:val="center"/>
          </w:tcPr>
          <w:p w:rsidR="00A46E15" w:rsidRPr="00A9231B" w:rsidRDefault="00A46E15" w:rsidP="00A46E1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9231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INAV TARİHİ</w:t>
            </w:r>
          </w:p>
        </w:tc>
        <w:tc>
          <w:tcPr>
            <w:tcW w:w="1697" w:type="dxa"/>
            <w:vAlign w:val="center"/>
          </w:tcPr>
          <w:p w:rsidR="00A46E15" w:rsidRPr="00A9231B" w:rsidRDefault="00A46E15" w:rsidP="00A46E1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9231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INAV SAATİ</w:t>
            </w:r>
          </w:p>
        </w:tc>
        <w:tc>
          <w:tcPr>
            <w:tcW w:w="2098" w:type="dxa"/>
            <w:vAlign w:val="center"/>
          </w:tcPr>
          <w:p w:rsidR="00A46E15" w:rsidRPr="00A9231B" w:rsidRDefault="00A46E15" w:rsidP="00A46E1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9231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INAV TÜRÜ</w:t>
            </w:r>
          </w:p>
        </w:tc>
      </w:tr>
      <w:tr w:rsidR="00A46E15" w:rsidRPr="00A9231B" w:rsidTr="005D358F">
        <w:tc>
          <w:tcPr>
            <w:tcW w:w="2263" w:type="dxa"/>
            <w:vAlign w:val="center"/>
          </w:tcPr>
          <w:p w:rsidR="00A46E15" w:rsidRPr="007B14D5" w:rsidRDefault="00524AE6" w:rsidP="0042392C">
            <w:pPr>
              <w:spacing w:after="0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MAK2007</w:t>
            </w:r>
            <w:r w:rsidR="005D358F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(B Şubesi)</w:t>
            </w:r>
          </w:p>
        </w:tc>
        <w:tc>
          <w:tcPr>
            <w:tcW w:w="3515" w:type="dxa"/>
            <w:vAlign w:val="center"/>
          </w:tcPr>
          <w:p w:rsidR="00A46E15" w:rsidRPr="007B14D5" w:rsidRDefault="00524AE6" w:rsidP="0042392C">
            <w:pPr>
              <w:spacing w:after="0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Termodinamik</w:t>
            </w:r>
          </w:p>
        </w:tc>
        <w:tc>
          <w:tcPr>
            <w:tcW w:w="3686" w:type="dxa"/>
            <w:vAlign w:val="center"/>
          </w:tcPr>
          <w:p w:rsidR="00A46E15" w:rsidRPr="003D3D01" w:rsidRDefault="00524AE6" w:rsidP="00A46E15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031830004</w:t>
            </w:r>
            <w:r w:rsidR="005D358F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Deniz Öykü BAYRAKTAR</w:t>
            </w:r>
          </w:p>
        </w:tc>
        <w:tc>
          <w:tcPr>
            <w:tcW w:w="1417" w:type="dxa"/>
            <w:vAlign w:val="center"/>
          </w:tcPr>
          <w:p w:rsidR="00A46E15" w:rsidRPr="003D3D01" w:rsidRDefault="00524AE6" w:rsidP="00A46E1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3.07.2021</w:t>
            </w:r>
          </w:p>
        </w:tc>
        <w:tc>
          <w:tcPr>
            <w:tcW w:w="1697" w:type="dxa"/>
            <w:vAlign w:val="center"/>
          </w:tcPr>
          <w:p w:rsidR="00A46E15" w:rsidRPr="003D3D01" w:rsidRDefault="005D358F" w:rsidP="00A46E1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1:00</w:t>
            </w:r>
          </w:p>
        </w:tc>
        <w:tc>
          <w:tcPr>
            <w:tcW w:w="2098" w:type="dxa"/>
            <w:vAlign w:val="center"/>
          </w:tcPr>
          <w:p w:rsidR="00A46E15" w:rsidRPr="00A9231B" w:rsidRDefault="005D358F" w:rsidP="00A46E1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EST</w:t>
            </w:r>
          </w:p>
        </w:tc>
      </w:tr>
      <w:tr w:rsidR="00F65214" w:rsidRPr="00A9231B" w:rsidTr="005D358F">
        <w:tc>
          <w:tcPr>
            <w:tcW w:w="2263" w:type="dxa"/>
            <w:vAlign w:val="center"/>
          </w:tcPr>
          <w:p w:rsidR="00F65214" w:rsidRPr="007B14D5" w:rsidRDefault="00524AE6" w:rsidP="00D1556E">
            <w:pPr>
              <w:spacing w:after="0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MAK3005E</w:t>
            </w:r>
          </w:p>
        </w:tc>
        <w:tc>
          <w:tcPr>
            <w:tcW w:w="3515" w:type="dxa"/>
            <w:vAlign w:val="center"/>
          </w:tcPr>
          <w:p w:rsidR="00F65214" w:rsidRPr="007B14D5" w:rsidRDefault="00524AE6" w:rsidP="00D1556E">
            <w:pPr>
              <w:spacing w:after="0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Heat</w:t>
            </w:r>
            <w:proofErr w:type="spellEnd"/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Transfer</w:t>
            </w:r>
          </w:p>
        </w:tc>
        <w:tc>
          <w:tcPr>
            <w:tcW w:w="3686" w:type="dxa"/>
            <w:vAlign w:val="center"/>
          </w:tcPr>
          <w:p w:rsidR="00F65214" w:rsidRPr="007B14D5" w:rsidRDefault="00524AE6" w:rsidP="00D1556E">
            <w:pPr>
              <w:spacing w:after="0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031530057 Ömür </w:t>
            </w:r>
            <w:r w:rsidR="005D358F">
              <w:rPr>
                <w:rFonts w:ascii="Times New Roman" w:hAnsi="Times New Roman" w:cs="Times New Roman"/>
                <w:bCs/>
                <w:sz w:val="20"/>
                <w:szCs w:val="20"/>
              </w:rPr>
              <w:t>Can DEMİR</w:t>
            </w:r>
          </w:p>
        </w:tc>
        <w:tc>
          <w:tcPr>
            <w:tcW w:w="1417" w:type="dxa"/>
            <w:vAlign w:val="center"/>
          </w:tcPr>
          <w:p w:rsidR="00F65214" w:rsidRPr="00EE382F" w:rsidRDefault="00524AE6" w:rsidP="00F65214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3.07.2021</w:t>
            </w:r>
          </w:p>
        </w:tc>
        <w:tc>
          <w:tcPr>
            <w:tcW w:w="1697" w:type="dxa"/>
            <w:vAlign w:val="center"/>
          </w:tcPr>
          <w:p w:rsidR="00F65214" w:rsidRPr="00EE382F" w:rsidRDefault="005D358F" w:rsidP="00F65214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13:00</w:t>
            </w:r>
          </w:p>
        </w:tc>
        <w:tc>
          <w:tcPr>
            <w:tcW w:w="2098" w:type="dxa"/>
            <w:vAlign w:val="center"/>
          </w:tcPr>
          <w:p w:rsidR="00F65214" w:rsidRPr="00A9231B" w:rsidRDefault="005D358F" w:rsidP="005D358F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TEST</w:t>
            </w:r>
          </w:p>
        </w:tc>
      </w:tr>
      <w:tr w:rsidR="00F65214" w:rsidRPr="00A9231B" w:rsidTr="005D358F">
        <w:tc>
          <w:tcPr>
            <w:tcW w:w="2263" w:type="dxa"/>
            <w:vAlign w:val="center"/>
          </w:tcPr>
          <w:p w:rsidR="00F65214" w:rsidRPr="007B14D5" w:rsidRDefault="00524AE6" w:rsidP="00F6521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EK4012</w:t>
            </w:r>
          </w:p>
        </w:tc>
        <w:tc>
          <w:tcPr>
            <w:tcW w:w="3515" w:type="dxa"/>
            <w:vAlign w:val="center"/>
          </w:tcPr>
          <w:p w:rsidR="00F65214" w:rsidRPr="007B14D5" w:rsidRDefault="00524AE6" w:rsidP="00F6521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Kimyasal Tekstil Muayeneleri</w:t>
            </w:r>
          </w:p>
        </w:tc>
        <w:tc>
          <w:tcPr>
            <w:tcW w:w="3686" w:type="dxa"/>
            <w:vAlign w:val="center"/>
          </w:tcPr>
          <w:p w:rsidR="00F65214" w:rsidRPr="007B14D5" w:rsidRDefault="00524AE6" w:rsidP="00F6521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24AE6">
              <w:rPr>
                <w:rFonts w:ascii="Times New Roman" w:hAnsi="Times New Roman" w:cs="Times New Roman"/>
                <w:sz w:val="20"/>
                <w:szCs w:val="20"/>
              </w:rPr>
              <w:t>031730035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Esra KURT</w:t>
            </w:r>
          </w:p>
        </w:tc>
        <w:tc>
          <w:tcPr>
            <w:tcW w:w="1417" w:type="dxa"/>
            <w:vAlign w:val="center"/>
          </w:tcPr>
          <w:p w:rsidR="00F65214" w:rsidRPr="00EE382F" w:rsidRDefault="005D358F" w:rsidP="00F65214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3.07.2021</w:t>
            </w:r>
          </w:p>
        </w:tc>
        <w:tc>
          <w:tcPr>
            <w:tcW w:w="1697" w:type="dxa"/>
            <w:vAlign w:val="center"/>
          </w:tcPr>
          <w:p w:rsidR="00F65214" w:rsidRPr="00EE382F" w:rsidRDefault="005D358F" w:rsidP="00F65214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15:00</w:t>
            </w:r>
          </w:p>
        </w:tc>
        <w:tc>
          <w:tcPr>
            <w:tcW w:w="2098" w:type="dxa"/>
            <w:vAlign w:val="center"/>
          </w:tcPr>
          <w:p w:rsidR="00F65214" w:rsidRPr="00A9231B" w:rsidRDefault="005D358F" w:rsidP="00F65214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TEST /  KLASİK</w:t>
            </w:r>
          </w:p>
        </w:tc>
      </w:tr>
      <w:tr w:rsidR="00BA57BF" w:rsidRPr="00A9231B" w:rsidTr="005D358F">
        <w:tc>
          <w:tcPr>
            <w:tcW w:w="2263" w:type="dxa"/>
            <w:vAlign w:val="center"/>
          </w:tcPr>
          <w:p w:rsidR="00BA57BF" w:rsidRPr="007B14D5" w:rsidRDefault="00BA57BF" w:rsidP="00BA57BF">
            <w:pPr>
              <w:spacing w:after="0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BA57BF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TEK3098E    </w:t>
            </w:r>
          </w:p>
        </w:tc>
        <w:tc>
          <w:tcPr>
            <w:tcW w:w="3515" w:type="dxa"/>
            <w:vAlign w:val="center"/>
          </w:tcPr>
          <w:p w:rsidR="00BA57BF" w:rsidRPr="007B14D5" w:rsidRDefault="00BA57BF" w:rsidP="00BA57BF">
            <w:pPr>
              <w:spacing w:after="0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proofErr w:type="spellStart"/>
            <w:r w:rsidRPr="00BA57BF">
              <w:rPr>
                <w:rFonts w:ascii="Times New Roman" w:hAnsi="Times New Roman" w:cs="Times New Roman"/>
                <w:bCs/>
                <w:sz w:val="20"/>
                <w:szCs w:val="20"/>
              </w:rPr>
              <w:t>Introduction</w:t>
            </w:r>
            <w:proofErr w:type="spellEnd"/>
            <w:r w:rsidRPr="00BA57BF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BA57BF">
              <w:rPr>
                <w:rFonts w:ascii="Times New Roman" w:hAnsi="Times New Roman" w:cs="Times New Roman"/>
                <w:bCs/>
                <w:sz w:val="20"/>
                <w:szCs w:val="20"/>
              </w:rPr>
              <w:t>to</w:t>
            </w:r>
            <w:proofErr w:type="spellEnd"/>
            <w:r w:rsidRPr="00BA57BF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BA57BF">
              <w:rPr>
                <w:rFonts w:ascii="Times New Roman" w:hAnsi="Times New Roman" w:cs="Times New Roman"/>
                <w:bCs/>
                <w:sz w:val="20"/>
                <w:szCs w:val="20"/>
              </w:rPr>
              <w:t>Nanotechnology</w:t>
            </w:r>
            <w:proofErr w:type="spellEnd"/>
          </w:p>
        </w:tc>
        <w:tc>
          <w:tcPr>
            <w:tcW w:w="3686" w:type="dxa"/>
            <w:vAlign w:val="center"/>
          </w:tcPr>
          <w:p w:rsidR="00BA57BF" w:rsidRPr="007B14D5" w:rsidRDefault="00BA57BF" w:rsidP="00BA57BF">
            <w:pPr>
              <w:spacing w:after="0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031530088 </w:t>
            </w:r>
            <w:proofErr w:type="spellStart"/>
            <w:r w:rsidRPr="00BA57BF">
              <w:rPr>
                <w:rFonts w:ascii="Times New Roman" w:hAnsi="Times New Roman" w:cs="Times New Roman"/>
                <w:bCs/>
                <w:sz w:val="20"/>
                <w:szCs w:val="20"/>
              </w:rPr>
              <w:t>Akiman</w:t>
            </w:r>
            <w:proofErr w:type="spellEnd"/>
            <w:r w:rsidRPr="00BA57BF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BA57BF">
              <w:rPr>
                <w:rFonts w:ascii="Times New Roman" w:hAnsi="Times New Roman" w:cs="Times New Roman"/>
                <w:bCs/>
                <w:sz w:val="20"/>
                <w:szCs w:val="20"/>
              </w:rPr>
              <w:t>Duishonbieva</w:t>
            </w:r>
            <w:proofErr w:type="spellEnd"/>
          </w:p>
        </w:tc>
        <w:tc>
          <w:tcPr>
            <w:tcW w:w="1417" w:type="dxa"/>
            <w:vAlign w:val="center"/>
          </w:tcPr>
          <w:p w:rsidR="00BA57BF" w:rsidRPr="00EE382F" w:rsidRDefault="00BA57BF" w:rsidP="00BA57BF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3.07.2021</w:t>
            </w:r>
          </w:p>
        </w:tc>
        <w:tc>
          <w:tcPr>
            <w:tcW w:w="1697" w:type="dxa"/>
            <w:vAlign w:val="center"/>
          </w:tcPr>
          <w:p w:rsidR="00BA57BF" w:rsidRPr="00EE382F" w:rsidRDefault="00BA57BF" w:rsidP="00BA57BF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1</w:t>
            </w: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7</w:t>
            </w: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:00</w:t>
            </w:r>
          </w:p>
        </w:tc>
        <w:tc>
          <w:tcPr>
            <w:tcW w:w="2098" w:type="dxa"/>
            <w:vAlign w:val="center"/>
          </w:tcPr>
          <w:p w:rsidR="00BA57BF" w:rsidRPr="00A9231B" w:rsidRDefault="00BA57BF" w:rsidP="00BA57BF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TEST /  KLASİK</w:t>
            </w:r>
          </w:p>
        </w:tc>
      </w:tr>
    </w:tbl>
    <w:p w:rsidR="00A46E15" w:rsidRPr="00A9231B" w:rsidRDefault="00A46E15" w:rsidP="00A46E15">
      <w:pPr>
        <w:spacing w:after="0"/>
        <w:rPr>
          <w:rFonts w:ascii="Times New Roman" w:hAnsi="Times New Roman" w:cs="Times New Roman"/>
          <w:b/>
          <w:bCs/>
          <w:i/>
          <w:sz w:val="20"/>
          <w:szCs w:val="20"/>
        </w:rPr>
      </w:pPr>
    </w:p>
    <w:p w:rsidR="003754E5" w:rsidRPr="009C26D7" w:rsidRDefault="003754E5" w:rsidP="003754E5">
      <w:pPr>
        <w:spacing w:after="0"/>
        <w:rPr>
          <w:rFonts w:ascii="Times New Roman" w:hAnsi="Times New Roman" w:cs="Times New Roman"/>
          <w:b/>
          <w:bCs/>
          <w:sz w:val="24"/>
          <w:szCs w:val="20"/>
        </w:rPr>
      </w:pPr>
    </w:p>
    <w:p w:rsidR="003754E5" w:rsidRPr="003754E5" w:rsidRDefault="003754E5" w:rsidP="003754E5">
      <w:pPr>
        <w:spacing w:after="0"/>
        <w:rPr>
          <w:rFonts w:ascii="Times New Roman" w:hAnsi="Times New Roman" w:cs="Times New Roman"/>
          <w:b/>
          <w:bCs/>
          <w:sz w:val="20"/>
          <w:szCs w:val="20"/>
        </w:rPr>
      </w:pPr>
    </w:p>
    <w:p w:rsidR="00DA5497" w:rsidRDefault="00DA5497" w:rsidP="00201BE5">
      <w:pPr>
        <w:spacing w:after="0"/>
        <w:jc w:val="right"/>
        <w:rPr>
          <w:rFonts w:ascii="Times New Roman" w:hAnsi="Times New Roman" w:cs="Times New Roman"/>
          <w:b/>
          <w:bCs/>
          <w:i/>
          <w:sz w:val="20"/>
          <w:szCs w:val="20"/>
        </w:rPr>
      </w:pPr>
    </w:p>
    <w:p w:rsidR="00A46E15" w:rsidRPr="00A9231B" w:rsidRDefault="00A46E15" w:rsidP="00201BE5">
      <w:pPr>
        <w:spacing w:after="0"/>
        <w:jc w:val="right"/>
        <w:rPr>
          <w:rFonts w:ascii="Times New Roman" w:hAnsi="Times New Roman" w:cs="Times New Roman"/>
          <w:b/>
          <w:bCs/>
          <w:i/>
          <w:sz w:val="20"/>
          <w:szCs w:val="20"/>
        </w:rPr>
      </w:pPr>
      <w:r w:rsidRPr="00A9231B">
        <w:rPr>
          <w:rFonts w:ascii="Times New Roman" w:hAnsi="Times New Roman" w:cs="Times New Roman"/>
          <w:b/>
          <w:bCs/>
          <w:i/>
          <w:sz w:val="20"/>
          <w:szCs w:val="20"/>
        </w:rPr>
        <w:t>Tekstil Mühendisliği Bölüm Başkanlığı</w:t>
      </w:r>
    </w:p>
    <w:p w:rsidR="00A46E15" w:rsidRDefault="00201BE5" w:rsidP="00201BE5">
      <w:pPr>
        <w:spacing w:after="0"/>
        <w:jc w:val="center"/>
        <w:rPr>
          <w:rFonts w:ascii="Times New Roman" w:hAnsi="Times New Roman" w:cs="Times New Roman"/>
          <w:b/>
          <w:bCs/>
          <w:i/>
          <w:sz w:val="20"/>
          <w:szCs w:val="20"/>
        </w:rPr>
      </w:pPr>
      <w:r>
        <w:rPr>
          <w:rFonts w:ascii="Times New Roman" w:hAnsi="Times New Roman" w:cs="Times New Roman"/>
          <w:b/>
          <w:bCs/>
          <w:i/>
          <w:sz w:val="20"/>
          <w:szCs w:val="20"/>
        </w:rPr>
        <w:t xml:space="preserve">                                                                                                                                                                                                                    </w:t>
      </w:r>
      <w:r w:rsidR="00A46E15" w:rsidRPr="00A9231B">
        <w:rPr>
          <w:rFonts w:ascii="Times New Roman" w:hAnsi="Times New Roman" w:cs="Times New Roman"/>
          <w:b/>
          <w:bCs/>
          <w:i/>
          <w:sz w:val="20"/>
          <w:szCs w:val="20"/>
        </w:rPr>
        <w:t>Prof. Dr. Dilek KUT</w:t>
      </w:r>
    </w:p>
    <w:p w:rsidR="009D6F58" w:rsidRPr="009E1D96" w:rsidRDefault="009D6F58" w:rsidP="00C87B45">
      <w:pPr>
        <w:spacing w:after="0"/>
        <w:jc w:val="right"/>
        <w:rPr>
          <w:rFonts w:ascii="Times New Roman" w:hAnsi="Times New Roman" w:cs="Times New Roman"/>
          <w:b/>
          <w:bCs/>
          <w:i/>
          <w:sz w:val="20"/>
          <w:szCs w:val="20"/>
        </w:rPr>
      </w:pPr>
      <w:bookmarkStart w:id="0" w:name="_GoBack"/>
      <w:bookmarkEnd w:id="0"/>
    </w:p>
    <w:sectPr w:rsidR="009D6F58" w:rsidRPr="009E1D96" w:rsidSect="00A46E15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defaultTabStop w:val="708"/>
  <w:hyphenationZone w:val="425"/>
  <w:doNotHyphenateCaps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W3tLA0NjWztDA1NTFT0lEKTi0uzszPAykwrAUAUY+klywAAAA="/>
  </w:docVars>
  <w:rsids>
    <w:rsidRoot w:val="009B6713"/>
    <w:rsid w:val="00003A1A"/>
    <w:rsid w:val="00004244"/>
    <w:rsid w:val="00034491"/>
    <w:rsid w:val="00040EE1"/>
    <w:rsid w:val="000435F2"/>
    <w:rsid w:val="00056EF5"/>
    <w:rsid w:val="00057924"/>
    <w:rsid w:val="00081085"/>
    <w:rsid w:val="00091F50"/>
    <w:rsid w:val="00096CC5"/>
    <w:rsid w:val="000D39DB"/>
    <w:rsid w:val="000E3515"/>
    <w:rsid w:val="00105795"/>
    <w:rsid w:val="00116E92"/>
    <w:rsid w:val="001327F0"/>
    <w:rsid w:val="0014326B"/>
    <w:rsid w:val="001458E0"/>
    <w:rsid w:val="00170B70"/>
    <w:rsid w:val="001921AB"/>
    <w:rsid w:val="0019265C"/>
    <w:rsid w:val="001A33C3"/>
    <w:rsid w:val="001B0B2E"/>
    <w:rsid w:val="001B5D63"/>
    <w:rsid w:val="001E6AED"/>
    <w:rsid w:val="001F212E"/>
    <w:rsid w:val="001F6A1E"/>
    <w:rsid w:val="00201BE5"/>
    <w:rsid w:val="00205748"/>
    <w:rsid w:val="0021458F"/>
    <w:rsid w:val="002204C0"/>
    <w:rsid w:val="00222F4F"/>
    <w:rsid w:val="0026175E"/>
    <w:rsid w:val="002628DA"/>
    <w:rsid w:val="00264FBE"/>
    <w:rsid w:val="00267642"/>
    <w:rsid w:val="00291B1D"/>
    <w:rsid w:val="0029291E"/>
    <w:rsid w:val="00292BE4"/>
    <w:rsid w:val="00294211"/>
    <w:rsid w:val="002B2007"/>
    <w:rsid w:val="002B4275"/>
    <w:rsid w:val="002C5FEB"/>
    <w:rsid w:val="002D4D30"/>
    <w:rsid w:val="002E4BFD"/>
    <w:rsid w:val="002E634E"/>
    <w:rsid w:val="002E7134"/>
    <w:rsid w:val="00300309"/>
    <w:rsid w:val="0030625E"/>
    <w:rsid w:val="00312A0B"/>
    <w:rsid w:val="003140C1"/>
    <w:rsid w:val="00330CE2"/>
    <w:rsid w:val="003334B8"/>
    <w:rsid w:val="00337579"/>
    <w:rsid w:val="0035163E"/>
    <w:rsid w:val="00352631"/>
    <w:rsid w:val="003754E5"/>
    <w:rsid w:val="00375F19"/>
    <w:rsid w:val="00387ADB"/>
    <w:rsid w:val="003A3E01"/>
    <w:rsid w:val="003B49E4"/>
    <w:rsid w:val="003C5244"/>
    <w:rsid w:val="003D3D01"/>
    <w:rsid w:val="004055E7"/>
    <w:rsid w:val="0042392C"/>
    <w:rsid w:val="00430650"/>
    <w:rsid w:val="00432DC7"/>
    <w:rsid w:val="004365AC"/>
    <w:rsid w:val="00461F83"/>
    <w:rsid w:val="004663E4"/>
    <w:rsid w:val="00470B9D"/>
    <w:rsid w:val="00471392"/>
    <w:rsid w:val="00481984"/>
    <w:rsid w:val="00485589"/>
    <w:rsid w:val="00491BAF"/>
    <w:rsid w:val="004D1A5B"/>
    <w:rsid w:val="004D476F"/>
    <w:rsid w:val="004F077E"/>
    <w:rsid w:val="004F3BD5"/>
    <w:rsid w:val="00503189"/>
    <w:rsid w:val="0050634B"/>
    <w:rsid w:val="005077C5"/>
    <w:rsid w:val="00524AE6"/>
    <w:rsid w:val="005254D9"/>
    <w:rsid w:val="00532DD2"/>
    <w:rsid w:val="00532E5D"/>
    <w:rsid w:val="00536B1C"/>
    <w:rsid w:val="00555DC1"/>
    <w:rsid w:val="00573A40"/>
    <w:rsid w:val="005775DE"/>
    <w:rsid w:val="00581C29"/>
    <w:rsid w:val="00594BC6"/>
    <w:rsid w:val="00597909"/>
    <w:rsid w:val="005A1D28"/>
    <w:rsid w:val="005C0D54"/>
    <w:rsid w:val="005C28E5"/>
    <w:rsid w:val="005C5381"/>
    <w:rsid w:val="005D24A7"/>
    <w:rsid w:val="005D328A"/>
    <w:rsid w:val="005D358F"/>
    <w:rsid w:val="005E06CB"/>
    <w:rsid w:val="005E130B"/>
    <w:rsid w:val="005F0BD2"/>
    <w:rsid w:val="005F1B11"/>
    <w:rsid w:val="005F25DF"/>
    <w:rsid w:val="005F3118"/>
    <w:rsid w:val="005F3ADD"/>
    <w:rsid w:val="00612A0F"/>
    <w:rsid w:val="0061562C"/>
    <w:rsid w:val="006214E1"/>
    <w:rsid w:val="00646950"/>
    <w:rsid w:val="00671F7F"/>
    <w:rsid w:val="006809F6"/>
    <w:rsid w:val="00686300"/>
    <w:rsid w:val="00695079"/>
    <w:rsid w:val="006A2350"/>
    <w:rsid w:val="006A5AB5"/>
    <w:rsid w:val="006B005D"/>
    <w:rsid w:val="006B7746"/>
    <w:rsid w:val="006C2B23"/>
    <w:rsid w:val="006D2224"/>
    <w:rsid w:val="006E04A4"/>
    <w:rsid w:val="00701770"/>
    <w:rsid w:val="00704A28"/>
    <w:rsid w:val="00710A06"/>
    <w:rsid w:val="0071373F"/>
    <w:rsid w:val="0073049E"/>
    <w:rsid w:val="007323D2"/>
    <w:rsid w:val="0075060D"/>
    <w:rsid w:val="00763AF3"/>
    <w:rsid w:val="007A36B1"/>
    <w:rsid w:val="007B14D5"/>
    <w:rsid w:val="007C47FE"/>
    <w:rsid w:val="007C7C82"/>
    <w:rsid w:val="007D2619"/>
    <w:rsid w:val="007E7443"/>
    <w:rsid w:val="007F373A"/>
    <w:rsid w:val="007F5C61"/>
    <w:rsid w:val="008056E4"/>
    <w:rsid w:val="00814BC9"/>
    <w:rsid w:val="00816489"/>
    <w:rsid w:val="00824F78"/>
    <w:rsid w:val="008250FB"/>
    <w:rsid w:val="00830093"/>
    <w:rsid w:val="00830C3E"/>
    <w:rsid w:val="00831EFF"/>
    <w:rsid w:val="00844807"/>
    <w:rsid w:val="00872300"/>
    <w:rsid w:val="00873BA9"/>
    <w:rsid w:val="0087715B"/>
    <w:rsid w:val="00882908"/>
    <w:rsid w:val="00884FEA"/>
    <w:rsid w:val="00896048"/>
    <w:rsid w:val="008A2E77"/>
    <w:rsid w:val="008C0EAB"/>
    <w:rsid w:val="008C2CB8"/>
    <w:rsid w:val="008C74FD"/>
    <w:rsid w:val="008E05FF"/>
    <w:rsid w:val="008E0FB9"/>
    <w:rsid w:val="008E51BE"/>
    <w:rsid w:val="008F4D41"/>
    <w:rsid w:val="009057DD"/>
    <w:rsid w:val="00910095"/>
    <w:rsid w:val="00913855"/>
    <w:rsid w:val="0092312B"/>
    <w:rsid w:val="00927B88"/>
    <w:rsid w:val="0093189D"/>
    <w:rsid w:val="00933318"/>
    <w:rsid w:val="00941416"/>
    <w:rsid w:val="00955C5F"/>
    <w:rsid w:val="009635AD"/>
    <w:rsid w:val="0096548B"/>
    <w:rsid w:val="00967E15"/>
    <w:rsid w:val="00972BD9"/>
    <w:rsid w:val="00992BEE"/>
    <w:rsid w:val="009B6713"/>
    <w:rsid w:val="009C26D7"/>
    <w:rsid w:val="009D001B"/>
    <w:rsid w:val="009D3ABD"/>
    <w:rsid w:val="009D6F58"/>
    <w:rsid w:val="009E1D96"/>
    <w:rsid w:val="009E4D1C"/>
    <w:rsid w:val="00A03DED"/>
    <w:rsid w:val="00A06849"/>
    <w:rsid w:val="00A21A85"/>
    <w:rsid w:val="00A323A8"/>
    <w:rsid w:val="00A36481"/>
    <w:rsid w:val="00A46E15"/>
    <w:rsid w:val="00A51D71"/>
    <w:rsid w:val="00A832CC"/>
    <w:rsid w:val="00A9231B"/>
    <w:rsid w:val="00AA05FD"/>
    <w:rsid w:val="00AC664B"/>
    <w:rsid w:val="00AD64AD"/>
    <w:rsid w:val="00AD7084"/>
    <w:rsid w:val="00AF5499"/>
    <w:rsid w:val="00B0205D"/>
    <w:rsid w:val="00B17B98"/>
    <w:rsid w:val="00B256F6"/>
    <w:rsid w:val="00B31E74"/>
    <w:rsid w:val="00B323FD"/>
    <w:rsid w:val="00B36EE1"/>
    <w:rsid w:val="00B37BE8"/>
    <w:rsid w:val="00B42A04"/>
    <w:rsid w:val="00B46437"/>
    <w:rsid w:val="00B72BE6"/>
    <w:rsid w:val="00B81F23"/>
    <w:rsid w:val="00BA33DC"/>
    <w:rsid w:val="00BA57BF"/>
    <w:rsid w:val="00BB0ECA"/>
    <w:rsid w:val="00BD3639"/>
    <w:rsid w:val="00BE1B25"/>
    <w:rsid w:val="00C10B29"/>
    <w:rsid w:val="00C225C1"/>
    <w:rsid w:val="00C419FF"/>
    <w:rsid w:val="00C45E83"/>
    <w:rsid w:val="00C50767"/>
    <w:rsid w:val="00C54CB6"/>
    <w:rsid w:val="00C562FA"/>
    <w:rsid w:val="00C733A7"/>
    <w:rsid w:val="00C75AE9"/>
    <w:rsid w:val="00C82F00"/>
    <w:rsid w:val="00C87B45"/>
    <w:rsid w:val="00C922A2"/>
    <w:rsid w:val="00C96FD2"/>
    <w:rsid w:val="00CA7262"/>
    <w:rsid w:val="00CB0E6E"/>
    <w:rsid w:val="00CB61F0"/>
    <w:rsid w:val="00CD4262"/>
    <w:rsid w:val="00CD52E4"/>
    <w:rsid w:val="00D1556E"/>
    <w:rsid w:val="00D208C8"/>
    <w:rsid w:val="00D45EB5"/>
    <w:rsid w:val="00D5509F"/>
    <w:rsid w:val="00D62CE4"/>
    <w:rsid w:val="00D631BC"/>
    <w:rsid w:val="00D676DF"/>
    <w:rsid w:val="00D75817"/>
    <w:rsid w:val="00D82889"/>
    <w:rsid w:val="00D93905"/>
    <w:rsid w:val="00DA1220"/>
    <w:rsid w:val="00DA5497"/>
    <w:rsid w:val="00DA5732"/>
    <w:rsid w:val="00DC0413"/>
    <w:rsid w:val="00DD4368"/>
    <w:rsid w:val="00DD5868"/>
    <w:rsid w:val="00DF6C85"/>
    <w:rsid w:val="00E01FFC"/>
    <w:rsid w:val="00E122DD"/>
    <w:rsid w:val="00E139F1"/>
    <w:rsid w:val="00E32FB2"/>
    <w:rsid w:val="00E56E54"/>
    <w:rsid w:val="00E57BDE"/>
    <w:rsid w:val="00E77BC6"/>
    <w:rsid w:val="00E97B72"/>
    <w:rsid w:val="00EA604C"/>
    <w:rsid w:val="00EE1A4E"/>
    <w:rsid w:val="00EE382F"/>
    <w:rsid w:val="00EE6384"/>
    <w:rsid w:val="00EF3D3C"/>
    <w:rsid w:val="00EF7643"/>
    <w:rsid w:val="00F157E8"/>
    <w:rsid w:val="00F5124F"/>
    <w:rsid w:val="00F65214"/>
    <w:rsid w:val="00FA77EE"/>
    <w:rsid w:val="00FA7A9B"/>
    <w:rsid w:val="00FB6E8D"/>
    <w:rsid w:val="00FD0903"/>
    <w:rsid w:val="00FD1949"/>
    <w:rsid w:val="00FD738B"/>
    <w:rsid w:val="00FD778A"/>
    <w:rsid w:val="00FE391F"/>
    <w:rsid w:val="00FE7340"/>
    <w:rsid w:val="00FE76F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84029CD"/>
  <w15:docId w15:val="{E1C44BBF-AB0F-4F1F-AF99-9C9D849698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sz w:val="22"/>
        <w:szCs w:val="22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2312B"/>
    <w:pPr>
      <w:spacing w:after="200" w:line="276" w:lineRule="auto"/>
    </w:pPr>
    <w:rPr>
      <w:rFonts w:cs="Calibri"/>
    </w:rPr>
  </w:style>
  <w:style w:type="character" w:default="1" w:styleId="VarsaylanParagrafYazTipi">
    <w:name w:val="Default Paragraph Font"/>
    <w:uiPriority w:val="1"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99"/>
    <w:rsid w:val="009B6713"/>
    <w:rPr>
      <w:rFonts w:cs="Calibri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uiPriority w:val="99"/>
    <w:rsid w:val="002C5FEB"/>
    <w:rPr>
      <w:rFonts w:cs="Calibri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A46E15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character" w:styleId="Kpr">
    <w:name w:val="Hyperlink"/>
    <w:basedOn w:val="VarsaylanParagrafYazTipi"/>
    <w:uiPriority w:val="99"/>
    <w:semiHidden/>
    <w:unhideWhenUsed/>
    <w:rsid w:val="00D75817"/>
    <w:rPr>
      <w:color w:val="0000FF"/>
      <w:u w:val="single"/>
    </w:rPr>
  </w:style>
  <w:style w:type="character" w:styleId="Gl">
    <w:name w:val="Strong"/>
    <w:basedOn w:val="VarsaylanParagrafYazTipi"/>
    <w:uiPriority w:val="22"/>
    <w:qFormat/>
    <w:locked/>
    <w:rsid w:val="00B17B9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978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80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57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21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71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593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75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64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5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92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9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17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37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45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84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44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34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24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FBE17B-3901-4CFA-8181-2069AA54B7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</TotalTime>
  <Pages>1</Pages>
  <Words>127</Words>
  <Characters>727</Characters>
  <Application>Microsoft Office Word</Application>
  <DocSecurity>0</DocSecurity>
  <Lines>6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ULUDAĞ ÜNİVERSİTESİ MÜHENDİSLİK FAKÜLTESİ TEKSTİL MÜHENDİSLİĞİ BÖLÜMÜ 2016-2017 GÜZ DÖNEMİ EK SINAV PROGRAMI</vt:lpstr>
    </vt:vector>
  </TitlesOfParts>
  <Company/>
  <LinksUpToDate>false</LinksUpToDate>
  <CharactersWithSpaces>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LUDAĞ ÜNİVERSİTESİ MÜHENDİSLİK FAKÜLTESİ TEKSTİL MÜHENDİSLİĞİ BÖLÜMÜ 2016-2017 GÜZ DÖNEMİ EK SINAV PROGRAMI</dc:title>
  <dc:subject/>
  <dc:creator>tekstil-tl11</dc:creator>
  <cp:keywords/>
  <dc:description/>
  <cp:lastModifiedBy>YÖNSİS</cp:lastModifiedBy>
  <cp:revision>7</cp:revision>
  <cp:lastPrinted>2020-02-07T10:30:00Z</cp:lastPrinted>
  <dcterms:created xsi:type="dcterms:W3CDTF">2021-07-09T11:29:00Z</dcterms:created>
  <dcterms:modified xsi:type="dcterms:W3CDTF">2021-07-09T13:32:00Z</dcterms:modified>
</cp:coreProperties>
</file>